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D961B" w14:textId="77370CB6" w:rsidR="00E01C5B" w:rsidRDefault="00E01C5B">
      <w:r>
        <w:t>Programming Contest Contestants</w:t>
      </w:r>
      <w:r>
        <w:tab/>
      </w:r>
    </w:p>
    <w:p w14:paraId="15EF90F0" w14:textId="129C036B" w:rsidR="00E01C5B" w:rsidRDefault="00E01C5B">
      <w:r>
        <w:t xml:space="preserve">Thank you all for your patience as we sorted out some </w:t>
      </w:r>
      <w:r w:rsidR="00912F24">
        <w:t>last-minute</w:t>
      </w:r>
      <w:r>
        <w:t xml:space="preserve"> details with CodeChef</w:t>
      </w:r>
      <w:r w:rsidR="00912F24">
        <w:t xml:space="preserve">. </w:t>
      </w:r>
      <w:r>
        <w:t xml:space="preserve">The practice site is </w:t>
      </w:r>
    </w:p>
    <w:p w14:paraId="1B27D44C" w14:textId="77777777" w:rsidR="00E01C5B" w:rsidRDefault="00912F24">
      <w:pPr>
        <w:rPr>
          <w:rFonts w:eastAsia="Times New Roman"/>
        </w:rPr>
      </w:pPr>
      <w:hyperlink r:id="rId4" w:history="1">
        <w:r w:rsidR="00E01C5B" w:rsidRPr="00FC5007">
          <w:rPr>
            <w:rStyle w:val="Hyperlink"/>
            <w:rFonts w:eastAsia="Times New Roman"/>
          </w:rPr>
          <w:t>https://www.codechef.com/PACE22TS</w:t>
        </w:r>
      </w:hyperlink>
    </w:p>
    <w:p w14:paraId="07AFECB8" w14:textId="1192E486" w:rsidR="00E01C5B" w:rsidRPr="00D0598A" w:rsidRDefault="00D0598A">
      <w:pPr>
        <w:rPr>
          <w:rFonts w:eastAsia="Times New Roman"/>
        </w:rPr>
      </w:pPr>
      <w:r>
        <w:rPr>
          <w:rFonts w:eastAsia="Times New Roman"/>
        </w:rPr>
        <w:t>The sample programming practice problem is available via the above link.</w:t>
      </w:r>
      <w:r w:rsidR="00E01C5B">
        <w:rPr>
          <w:rFonts w:eastAsia="Times New Roman"/>
        </w:rPr>
        <w:t> </w:t>
      </w:r>
    </w:p>
    <w:p w14:paraId="1976FBA3" w14:textId="04A06CD7" w:rsidR="00E01C5B" w:rsidRDefault="00E01C5B"/>
    <w:p w14:paraId="197C38AB" w14:textId="4235D756" w:rsidR="00E01C5B" w:rsidRDefault="00E01C5B">
      <w:r>
        <w:t>If you already have a CodeChef login, please click on the login button</w:t>
      </w:r>
      <w:r w:rsidR="00912F24">
        <w:t xml:space="preserve">. </w:t>
      </w:r>
      <w:r>
        <w:t>If you have not signed up for CodeChef, please create an account by clicking the here link.</w:t>
      </w:r>
    </w:p>
    <w:p w14:paraId="55364012" w14:textId="1D44DFA3" w:rsidR="00613836" w:rsidRDefault="00613836"/>
    <w:p w14:paraId="764435AC" w14:textId="7DE8152B" w:rsidR="00613836" w:rsidRDefault="00613836">
      <w:r>
        <w:t>If you create a new login you will need to fill in the form with information, similar to the one below.</w:t>
      </w:r>
    </w:p>
    <w:p w14:paraId="31F45943" w14:textId="5B161279" w:rsidR="00613836" w:rsidRDefault="00D0598A">
      <w:r>
        <w:rPr>
          <w:noProof/>
        </w:rPr>
        <w:drawing>
          <wp:anchor distT="0" distB="0" distL="114300" distR="114300" simplePos="0" relativeHeight="251661312" behindDoc="0" locked="0" layoutInCell="1" allowOverlap="1" wp14:anchorId="76811861" wp14:editId="27FF7F57">
            <wp:simplePos x="0" y="0"/>
            <wp:positionH relativeFrom="column">
              <wp:posOffset>695325</wp:posOffset>
            </wp:positionH>
            <wp:positionV relativeFrom="paragraph">
              <wp:posOffset>191770</wp:posOffset>
            </wp:positionV>
            <wp:extent cx="4284345" cy="4457700"/>
            <wp:effectExtent l="0" t="0" r="1905" b="0"/>
            <wp:wrapSquare wrapText="bothSides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84345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FFD718" w14:textId="77777777" w:rsidR="00613836" w:rsidRDefault="00613836"/>
    <w:p w14:paraId="575764F6" w14:textId="561036CF" w:rsidR="00613836" w:rsidRDefault="00613836"/>
    <w:p w14:paraId="158B5637" w14:textId="02209FF0" w:rsidR="00613836" w:rsidRDefault="00613836"/>
    <w:p w14:paraId="044CC02D" w14:textId="77777777" w:rsidR="00613836" w:rsidRDefault="00613836"/>
    <w:p w14:paraId="1BC09773" w14:textId="77777777" w:rsidR="00613836" w:rsidRDefault="00613836"/>
    <w:p w14:paraId="7D2C23DD" w14:textId="77777777" w:rsidR="00613836" w:rsidRDefault="00613836"/>
    <w:p w14:paraId="4B072E6F" w14:textId="77777777" w:rsidR="00613836" w:rsidRDefault="00613836"/>
    <w:p w14:paraId="5D5CE055" w14:textId="77777777" w:rsidR="00613836" w:rsidRDefault="00613836"/>
    <w:p w14:paraId="41F4E0A2" w14:textId="77777777" w:rsidR="00613836" w:rsidRDefault="00613836"/>
    <w:p w14:paraId="2C21E252" w14:textId="408FE005" w:rsidR="00613836" w:rsidRDefault="00613836"/>
    <w:p w14:paraId="7485F6D5" w14:textId="209D2F78" w:rsidR="00613836" w:rsidRDefault="00613836"/>
    <w:p w14:paraId="22B7D021" w14:textId="72145E85" w:rsidR="00613836" w:rsidRDefault="00613836"/>
    <w:p w14:paraId="127B0FA7" w14:textId="29528334" w:rsidR="00613836" w:rsidRDefault="00613836"/>
    <w:p w14:paraId="3F1051F4" w14:textId="7024D501" w:rsidR="00613836" w:rsidRDefault="00613836"/>
    <w:p w14:paraId="500C7F9F" w14:textId="6C001AEE" w:rsidR="00613836" w:rsidRDefault="00613836"/>
    <w:p w14:paraId="40CB122F" w14:textId="7523E671" w:rsidR="00613836" w:rsidRDefault="00613836"/>
    <w:p w14:paraId="7EC6C634" w14:textId="6283BB0F" w:rsidR="00613836" w:rsidRDefault="00613836"/>
    <w:p w14:paraId="08F78263" w14:textId="597EF7F0" w:rsidR="00613836" w:rsidRDefault="00613836">
      <w:r>
        <w:t>If all went well, you should see the message below.</w:t>
      </w:r>
    </w:p>
    <w:p w14:paraId="23BC5068" w14:textId="76FA886D" w:rsidR="00613836" w:rsidRDefault="00613836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10A5F0B4" wp14:editId="4985571C">
            <wp:simplePos x="0" y="0"/>
            <wp:positionH relativeFrom="margin">
              <wp:posOffset>-180975</wp:posOffset>
            </wp:positionH>
            <wp:positionV relativeFrom="paragraph">
              <wp:posOffset>78105</wp:posOffset>
            </wp:positionV>
            <wp:extent cx="3733800" cy="1336675"/>
            <wp:effectExtent l="0" t="0" r="0" b="0"/>
            <wp:wrapSquare wrapText="bothSides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EA2177" w14:textId="1877E853" w:rsidR="00613836" w:rsidRDefault="00613836"/>
    <w:p w14:paraId="4B73C849" w14:textId="5C9BD38C" w:rsidR="00613836" w:rsidRDefault="00613836"/>
    <w:p w14:paraId="6BF49D76" w14:textId="77777777" w:rsidR="00613836" w:rsidRDefault="00613836"/>
    <w:p w14:paraId="7F24D35B" w14:textId="1B6BA1B2" w:rsidR="00613836" w:rsidRDefault="00613836"/>
    <w:p w14:paraId="0B26D8F3" w14:textId="015C184D" w:rsidR="00613836" w:rsidRDefault="00613836"/>
    <w:p w14:paraId="451CE676" w14:textId="6BF060B8" w:rsidR="00613836" w:rsidRDefault="00613836">
      <w:r>
        <w:t xml:space="preserve">Next, click on the link to the test site again:  </w:t>
      </w:r>
      <w:hyperlink r:id="rId7" w:history="1">
        <w:r w:rsidRPr="00FC5007">
          <w:rPr>
            <w:rStyle w:val="Hyperlink"/>
          </w:rPr>
          <w:t>https://www.codechef.com/PACE22TS</w:t>
        </w:r>
      </w:hyperlink>
      <w:r>
        <w:t xml:space="preserve">  </w:t>
      </w:r>
    </w:p>
    <w:p w14:paraId="7FBB5093" w14:textId="2D5D47AC" w:rsidR="00613836" w:rsidRDefault="00D0598A">
      <w:r>
        <w:t>While you shouldn’t be required to register for the TEST site, I do recommend that you click on the REGISTER button</w:t>
      </w:r>
      <w:r w:rsidR="00745553">
        <w:t>. On the actual contest site, it is a requirement.</w:t>
      </w:r>
    </w:p>
    <w:p w14:paraId="28CA725B" w14:textId="618906E1" w:rsidR="00745553" w:rsidRDefault="00745553">
      <w:r>
        <w:rPr>
          <w:noProof/>
        </w:rPr>
        <w:drawing>
          <wp:anchor distT="0" distB="0" distL="114300" distR="114300" simplePos="0" relativeHeight="251665408" behindDoc="0" locked="0" layoutInCell="1" allowOverlap="1" wp14:anchorId="60D9C053" wp14:editId="5010BB85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5943600" cy="1694815"/>
            <wp:effectExtent l="0" t="0" r="0" b="635"/>
            <wp:wrapSquare wrapText="bothSides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E3FC8F" w14:textId="075CBBD1" w:rsidR="00B676BC" w:rsidRDefault="00B676BC"/>
    <w:p w14:paraId="53736626" w14:textId="6C5E3971" w:rsidR="00745553" w:rsidRDefault="00745553">
      <w:r>
        <w:t>Click the registration button</w:t>
      </w:r>
      <w:r w:rsidR="00912F24">
        <w:t xml:space="preserve">. </w:t>
      </w:r>
      <w:r>
        <w:t>You will be taken to a screen like the one below.</w:t>
      </w:r>
    </w:p>
    <w:p w14:paraId="01E63235" w14:textId="70959D4C" w:rsidR="00745553" w:rsidRDefault="00745553">
      <w:r>
        <w:rPr>
          <w:noProof/>
        </w:rPr>
        <w:drawing>
          <wp:anchor distT="0" distB="0" distL="114300" distR="114300" simplePos="0" relativeHeight="251667456" behindDoc="0" locked="0" layoutInCell="1" allowOverlap="1" wp14:anchorId="40CB2195" wp14:editId="22E61600">
            <wp:simplePos x="0" y="0"/>
            <wp:positionH relativeFrom="margin">
              <wp:posOffset>85725</wp:posOffset>
            </wp:positionH>
            <wp:positionV relativeFrom="paragraph">
              <wp:posOffset>4445</wp:posOffset>
            </wp:positionV>
            <wp:extent cx="4142740" cy="2667000"/>
            <wp:effectExtent l="0" t="0" r="0" b="0"/>
            <wp:wrapSquare wrapText="bothSides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4274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07B25" w14:textId="4C1966CB" w:rsidR="00745553" w:rsidRDefault="00745553"/>
    <w:p w14:paraId="0EF4DEBE" w14:textId="6311C589" w:rsidR="00745553" w:rsidRDefault="00745553"/>
    <w:p w14:paraId="3BD4008C" w14:textId="4F25C44A" w:rsidR="00745553" w:rsidRDefault="00745553"/>
    <w:p w14:paraId="76E82505" w14:textId="42E11E5D" w:rsidR="00745553" w:rsidRDefault="00745553"/>
    <w:p w14:paraId="51569ED7" w14:textId="03187BC5" w:rsidR="00745553" w:rsidRDefault="00745553"/>
    <w:p w14:paraId="5D50E9FD" w14:textId="77777777" w:rsidR="00745553" w:rsidRDefault="00745553"/>
    <w:p w14:paraId="0C04BCCD" w14:textId="77777777" w:rsidR="00745553" w:rsidRDefault="00745553"/>
    <w:p w14:paraId="2167B3E7" w14:textId="77777777" w:rsidR="00745553" w:rsidRDefault="00745553"/>
    <w:p w14:paraId="5CEF924B" w14:textId="77777777" w:rsidR="00745553" w:rsidRDefault="00745553"/>
    <w:p w14:paraId="725C0466" w14:textId="3909BA10" w:rsidR="00D0598A" w:rsidRDefault="00745553">
      <w:r>
        <w:t xml:space="preserve"> Type in your CodeChef </w:t>
      </w:r>
      <w:r w:rsidR="00912F24">
        <w:t xml:space="preserve">username. </w:t>
      </w:r>
      <w:r>
        <w:t>Most of you will need to do this on the actual contest page as well</w:t>
      </w:r>
      <w:r w:rsidR="00912F24">
        <w:t xml:space="preserve">. </w:t>
      </w:r>
    </w:p>
    <w:p w14:paraId="174CBCF4" w14:textId="385872C8" w:rsidR="00B676BC" w:rsidRDefault="006B70E9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5291D800" wp14:editId="6B397408">
            <wp:simplePos x="0" y="0"/>
            <wp:positionH relativeFrom="margin">
              <wp:align>right</wp:align>
            </wp:positionH>
            <wp:positionV relativeFrom="paragraph">
              <wp:posOffset>666115</wp:posOffset>
            </wp:positionV>
            <wp:extent cx="5943600" cy="4572635"/>
            <wp:effectExtent l="0" t="0" r="0" b="0"/>
            <wp:wrapSquare wrapText="bothSides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5553">
        <w:t>Once registered for the Practice Problem contest you will see a page similar to the one below.</w:t>
      </w:r>
    </w:p>
    <w:p w14:paraId="2E0E946C" w14:textId="4E114CB7" w:rsidR="00745553" w:rsidRDefault="00745553"/>
    <w:p w14:paraId="0550C717" w14:textId="48B54204" w:rsidR="00B676BC" w:rsidRDefault="00B676BC"/>
    <w:p w14:paraId="1BDA0455" w14:textId="76D6BD8C" w:rsidR="00B676BC" w:rsidRDefault="00745553">
      <w:r>
        <w:t>Click on the link to the PACISE Practice Problem</w:t>
      </w:r>
      <w:r w:rsidR="00912F24">
        <w:t xml:space="preserve">. </w:t>
      </w:r>
      <w:r w:rsidR="006B70E9">
        <w:t>Read the problem carefully</w:t>
      </w:r>
      <w:r w:rsidR="00912F24">
        <w:t xml:space="preserve">. </w:t>
      </w:r>
      <w:r w:rsidR="006B70E9">
        <w:t>When you are ready to start coding, click on the blue Submit button.</w:t>
      </w:r>
    </w:p>
    <w:p w14:paraId="4870FFC2" w14:textId="3502CA8D" w:rsidR="006B70E9" w:rsidRDefault="006B70E9"/>
    <w:p w14:paraId="5282D658" w14:textId="0977FFB0" w:rsidR="00B676BC" w:rsidRDefault="00B676BC"/>
    <w:p w14:paraId="7E660B2F" w14:textId="5BBC5CF9" w:rsidR="006B70E9" w:rsidRDefault="006B70E9"/>
    <w:p w14:paraId="3527ECFE" w14:textId="17E96DC7" w:rsidR="006B70E9" w:rsidRDefault="006B70E9"/>
    <w:p w14:paraId="7976BF22" w14:textId="77777777" w:rsidR="006B70E9" w:rsidRDefault="006B70E9"/>
    <w:p w14:paraId="6EFAA500" w14:textId="7CD16CB0" w:rsidR="006B70E9" w:rsidRDefault="006B70E9"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79E54030" wp14:editId="00319C00">
            <wp:simplePos x="0" y="0"/>
            <wp:positionH relativeFrom="page">
              <wp:posOffset>619125</wp:posOffset>
            </wp:positionH>
            <wp:positionV relativeFrom="paragraph">
              <wp:posOffset>0</wp:posOffset>
            </wp:positionV>
            <wp:extent cx="6211570" cy="2619375"/>
            <wp:effectExtent l="0" t="0" r="0" b="9525"/>
            <wp:wrapTight wrapText="bothSides">
              <wp:wrapPolygon edited="0">
                <wp:start x="0" y="0"/>
                <wp:lineTo x="0" y="21521"/>
                <wp:lineTo x="21529" y="21521"/>
                <wp:lineTo x="21529" y="0"/>
                <wp:lineTo x="0" y="0"/>
              </wp:wrapPolygon>
            </wp:wrapTight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1157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will then be taken to the IDE portion of the site where you will write your code. </w:t>
      </w:r>
    </w:p>
    <w:p w14:paraId="0943A283" w14:textId="02BE37C3" w:rsidR="006B70E9" w:rsidRDefault="006B70E9"/>
    <w:p w14:paraId="566DE1D8" w14:textId="2551438A" w:rsidR="006B70E9" w:rsidRDefault="006B70E9">
      <w:r>
        <w:rPr>
          <w:noProof/>
        </w:rPr>
        <w:drawing>
          <wp:anchor distT="0" distB="0" distL="114300" distR="114300" simplePos="0" relativeHeight="251675648" behindDoc="0" locked="0" layoutInCell="1" allowOverlap="1" wp14:anchorId="3998CC8B" wp14:editId="4B791ADD">
            <wp:simplePos x="0" y="0"/>
            <wp:positionH relativeFrom="column">
              <wp:posOffset>0</wp:posOffset>
            </wp:positionH>
            <wp:positionV relativeFrom="paragraph">
              <wp:posOffset>285115</wp:posOffset>
            </wp:positionV>
            <wp:extent cx="5943600" cy="4305300"/>
            <wp:effectExtent l="0" t="0" r="0" b="0"/>
            <wp:wrapSquare wrapText="bothSides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8649C3" w14:textId="77777777" w:rsidR="006B70E9" w:rsidRDefault="006B70E9"/>
    <w:p w14:paraId="171739B4" w14:textId="743616B1" w:rsidR="006B70E9" w:rsidRDefault="006B70E9">
      <w:r>
        <w:lastRenderedPageBreak/>
        <w:t xml:space="preserve">Once you have all of your code written, you can type in your own test data and click the Run button if </w:t>
      </w:r>
      <w:r w:rsidR="00912F24">
        <w:t>you</w:t>
      </w:r>
      <w:r>
        <w:t xml:space="preserve"> would like</w:t>
      </w:r>
      <w:r w:rsidR="00912F24">
        <w:t xml:space="preserve">. </w:t>
      </w:r>
      <w:r>
        <w:t xml:space="preserve">If you prefer to test your solution against the test data, press the Submit button.  The latter is a longer process, so it is recommended that you use the sample test data first and only submit </w:t>
      </w:r>
      <w:r w:rsidR="00912F24">
        <w:t xml:space="preserve">it </w:t>
      </w:r>
      <w:r>
        <w:t>when you have the sample data working</w:t>
      </w:r>
      <w:r w:rsidR="00912F24">
        <w:t xml:space="preserve">. </w:t>
      </w:r>
      <w:r>
        <w:t xml:space="preserve">That being said, you can submit </w:t>
      </w:r>
      <w:r w:rsidR="009605B3">
        <w:t>your code to run against the test data up to 500 times.</w:t>
      </w:r>
    </w:p>
    <w:p w14:paraId="22BE33DB" w14:textId="24A2E7F4" w:rsidR="006B70E9" w:rsidRDefault="006B70E9">
      <w:r>
        <w:rPr>
          <w:noProof/>
        </w:rPr>
        <w:drawing>
          <wp:anchor distT="0" distB="0" distL="114300" distR="114300" simplePos="0" relativeHeight="251673600" behindDoc="0" locked="0" layoutInCell="1" allowOverlap="1" wp14:anchorId="11F2DB6F" wp14:editId="702BBDB5">
            <wp:simplePos x="0" y="0"/>
            <wp:positionH relativeFrom="column">
              <wp:posOffset>-76200</wp:posOffset>
            </wp:positionH>
            <wp:positionV relativeFrom="paragraph">
              <wp:posOffset>294640</wp:posOffset>
            </wp:positionV>
            <wp:extent cx="5943600" cy="1948815"/>
            <wp:effectExtent l="0" t="0" r="0" b="0"/>
            <wp:wrapSquare wrapText="bothSides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C1F4F" w14:textId="77777777" w:rsidR="006B70E9" w:rsidRDefault="006B70E9"/>
    <w:p w14:paraId="3FAEF77C" w14:textId="4CCC506F" w:rsidR="009605B3" w:rsidRDefault="009605B3">
      <w:r>
        <w:t>If your code did not work, you will get an error located above the IDE similar to the ones below.</w:t>
      </w:r>
    </w:p>
    <w:p w14:paraId="18CB2152" w14:textId="7F63DF4E" w:rsidR="009605B3" w:rsidRDefault="009605B3">
      <w:r>
        <w:rPr>
          <w:noProof/>
        </w:rPr>
        <w:drawing>
          <wp:anchor distT="0" distB="0" distL="114300" distR="114300" simplePos="0" relativeHeight="251677696" behindDoc="0" locked="0" layoutInCell="1" allowOverlap="1" wp14:anchorId="0F679B57" wp14:editId="6A8145CA">
            <wp:simplePos x="0" y="0"/>
            <wp:positionH relativeFrom="margin">
              <wp:posOffset>-66675</wp:posOffset>
            </wp:positionH>
            <wp:positionV relativeFrom="paragraph">
              <wp:posOffset>875665</wp:posOffset>
            </wp:positionV>
            <wp:extent cx="5943600" cy="55372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23BA9B06" wp14:editId="29B74CE7">
            <wp:simplePos x="0" y="0"/>
            <wp:positionH relativeFrom="margin">
              <wp:align>right</wp:align>
            </wp:positionH>
            <wp:positionV relativeFrom="paragraph">
              <wp:posOffset>238125</wp:posOffset>
            </wp:positionV>
            <wp:extent cx="5943600" cy="50419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D6B912" w14:textId="5AC2D4A0" w:rsidR="009605B3" w:rsidRDefault="009605B3"/>
    <w:p w14:paraId="1CF88C45" w14:textId="70EC69FF" w:rsidR="009605B3" w:rsidRDefault="009605B3">
      <w:r>
        <w:t xml:space="preserve">You may click on the errors and number to view more information about </w:t>
      </w:r>
      <w:r w:rsidR="002E1D1C">
        <w:t>your</w:t>
      </w:r>
      <w:r>
        <w:t xml:space="preserve"> error and view the stdout and stderr messages.</w:t>
      </w:r>
    </w:p>
    <w:p w14:paraId="38AB5CE4" w14:textId="107B193B" w:rsidR="002E1D1C" w:rsidRDefault="002E1D1C">
      <w:r>
        <w:t>A green</w:t>
      </w:r>
      <w:r w:rsidR="007D2AD4">
        <w:t xml:space="preserve"> message indicator with the word Success written in it</w:t>
      </w:r>
      <w:r>
        <w:t xml:space="preserve"> will appear when you have submitted the problem successfully.</w:t>
      </w:r>
    </w:p>
    <w:p w14:paraId="5D83B44A" w14:textId="20A85C24" w:rsidR="007D2AD4" w:rsidRDefault="007D2AD4"/>
    <w:p w14:paraId="75E3A213" w14:textId="264E2BBB" w:rsidR="007D2AD4" w:rsidRDefault="007D2AD4">
      <w:r>
        <w:t>The Programming contest chair, Jody Strausser, will be available via Zoom</w:t>
      </w:r>
      <w:r w:rsidR="00DC06D5">
        <w:t xml:space="preserve"> via the zoom link </w:t>
      </w:r>
      <w:hyperlink r:id="rId16" w:history="1">
        <w:r w:rsidR="00DC06D5" w:rsidRPr="00FC5007">
          <w:rPr>
            <w:rStyle w:val="Hyperlink"/>
          </w:rPr>
          <w:t>https://clarion.zoom.us/j/91674344327</w:t>
        </w:r>
      </w:hyperlink>
      <w:r w:rsidR="00DC06D5">
        <w:t xml:space="preserve"> </w:t>
      </w:r>
      <w:r>
        <w:t xml:space="preserve"> from 8:00 PM to 9:00 PM to assist as much as possible should you run into issues.  You can also email him at </w:t>
      </w:r>
      <w:hyperlink r:id="rId17" w:history="1">
        <w:r w:rsidRPr="00FC5007">
          <w:rPr>
            <w:rStyle w:val="Hyperlink"/>
          </w:rPr>
          <w:t>jstrausser@clarion.edu</w:t>
        </w:r>
      </w:hyperlink>
      <w:r>
        <w:t xml:space="preserve">. </w:t>
      </w:r>
    </w:p>
    <w:p w14:paraId="29101FE7" w14:textId="6AA4B62F" w:rsidR="007D2AD4" w:rsidRDefault="007D2AD4"/>
    <w:p w14:paraId="4BEE1E09" w14:textId="77777777" w:rsidR="007D2AD4" w:rsidRDefault="007D2AD4"/>
    <w:sectPr w:rsidR="007D2A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tDSxNDY2NzEyNjBR0lEKTi0uzszPAykwqgUAzyUoXSwAAAA="/>
  </w:docVars>
  <w:rsids>
    <w:rsidRoot w:val="00E01C5B"/>
    <w:rsid w:val="002E1D1C"/>
    <w:rsid w:val="00613836"/>
    <w:rsid w:val="006B70E9"/>
    <w:rsid w:val="00745553"/>
    <w:rsid w:val="007D2AD4"/>
    <w:rsid w:val="00912F24"/>
    <w:rsid w:val="009605B3"/>
    <w:rsid w:val="00B676BC"/>
    <w:rsid w:val="00D0598A"/>
    <w:rsid w:val="00DC06D5"/>
    <w:rsid w:val="00E01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22147"/>
  <w15:chartTrackingRefBased/>
  <w15:docId w15:val="{4873CE30-18E6-4B3F-8806-1441A5A79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1C5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C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59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dechef.com/PACE22TS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jstrausser@clarion.edu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clarion.zoom.us/j/91674344327" TargetMode="Externa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hyperlink" Target="https://www.codechef.com/PACE22TS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Strausser</dc:creator>
  <cp:keywords/>
  <dc:description/>
  <cp:lastModifiedBy>Jody Strausser</cp:lastModifiedBy>
  <cp:revision>3</cp:revision>
  <dcterms:created xsi:type="dcterms:W3CDTF">2022-04-08T20:45:00Z</dcterms:created>
  <dcterms:modified xsi:type="dcterms:W3CDTF">2022-04-08T21:04:00Z</dcterms:modified>
</cp:coreProperties>
</file>